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b5e7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e972ca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2215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0:09:48Z</dcterms:created>
  <dcterms:modified xsi:type="dcterms:W3CDTF">2022-01-20T00:09:48Z</dcterms:modified>
</cp:coreProperties>
</file>